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7FB6691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AF2637">
        <w:rPr>
          <w:rFonts w:ascii="Monotype Corsiva" w:hAnsi="Monotype Corsiva"/>
          <w:sz w:val="40"/>
          <w:szCs w:val="40"/>
        </w:rPr>
        <w:t xml:space="preserve">January </w:t>
      </w:r>
      <w:r w:rsidR="000E0E76">
        <w:rPr>
          <w:rFonts w:ascii="Monotype Corsiva" w:hAnsi="Monotype Corsiva"/>
          <w:sz w:val="40"/>
          <w:szCs w:val="40"/>
        </w:rPr>
        <w:t>27</w:t>
      </w:r>
      <w:r w:rsidR="006D6531">
        <w:rPr>
          <w:rFonts w:ascii="Monotype Corsiva" w:hAnsi="Monotype Corsiva"/>
          <w:sz w:val="40"/>
          <w:szCs w:val="40"/>
        </w:rPr>
        <w:t>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4D5868">
        <w:rPr>
          <w:rFonts w:ascii="Monotype Corsiva" w:hAnsi="Monotype Corsiva"/>
          <w:sz w:val="40"/>
          <w:szCs w:val="40"/>
        </w:rPr>
        <w:t>January 31</w:t>
      </w:r>
      <w:r w:rsidR="006D6531">
        <w:rPr>
          <w:rFonts w:ascii="Monotype Corsiva" w:hAnsi="Monotype Corsiva"/>
          <w:sz w:val="40"/>
          <w:szCs w:val="40"/>
        </w:rPr>
        <w:t>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0F1B5083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</w:t>
      </w:r>
      <w:r w:rsidR="004D5868">
        <w:rPr>
          <w:rFonts w:ascii="Cambria" w:hAnsi="Cambria"/>
          <w:sz w:val="21"/>
          <w:szCs w:val="21"/>
          <w:u w:val="single"/>
        </w:rPr>
        <w:t>Belkis</w:t>
      </w:r>
      <w:r w:rsidR="64D1003C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4D5868">
        <w:rPr>
          <w:rFonts w:ascii="Cambria" w:hAnsi="Cambria"/>
          <w:sz w:val="21"/>
          <w:szCs w:val="21"/>
          <w:u w:val="single"/>
        </w:rPr>
        <w:t>ELLIOTT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ED1295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986FC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FBC56B4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75700BF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FC4728F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4E6BA340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1262BD26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F07AF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02D6BD36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0325852E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172F0E8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4190D1CA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6BCCF897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99A43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B4FDB46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019BEB98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5A9CD8E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6E3FA849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1B27ECD0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49771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5C22A683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85ACEF9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EC30911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6B3F8626" w14:textId="77777777" w:rsidR="00ED1295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7F0A49C0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3433A" w14:textId="77777777" w:rsidR="009304DB" w:rsidRDefault="009304DB" w:rsidP="009304D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146F910" w14:textId="77777777" w:rsidR="009304DB" w:rsidRDefault="009304DB" w:rsidP="009304D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ACDB15B" w14:textId="77777777" w:rsidR="009304DB" w:rsidRDefault="009304DB" w:rsidP="009304D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0019C209" w14:textId="77777777" w:rsidR="009304DB" w:rsidRDefault="009304DB" w:rsidP="009304D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77357BCD" w14:textId="77777777" w:rsidR="009304DB" w:rsidRDefault="009304DB" w:rsidP="009304D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59DB71F1" w:rsidR="00ED1295" w:rsidRPr="006D32FE" w:rsidRDefault="009304DB" w:rsidP="009304D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ED1295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ED1295" w:rsidRPr="006D32FE" w:rsidRDefault="00ED1295" w:rsidP="00ED129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F7AFC" w14:textId="77777777" w:rsidR="00ED1295" w:rsidRDefault="00ED1295" w:rsidP="00ED12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3A4E0CC2" w14:textId="77777777" w:rsidR="00ED1295" w:rsidRDefault="00ED1295" w:rsidP="00ED12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people’s basic biographical information based on what read. (C1.3)</w:t>
            </w:r>
          </w:p>
          <w:p w14:paraId="5F4C4804" w14:textId="77777777" w:rsidR="00ED1295" w:rsidRDefault="00ED1295" w:rsidP="00ED12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0C739D9E" w14:textId="77777777" w:rsidR="00ED1295" w:rsidRDefault="00ED1295" w:rsidP="00ED12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5BA0D33F" w14:textId="6DF53071" w:rsidR="00ED1295" w:rsidRPr="006D32FE" w:rsidRDefault="00ED1295" w:rsidP="00ED129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identify the Dy of the </w:t>
            </w:r>
            <w:proofErr w:type="gramStart"/>
            <w:r>
              <w:rPr>
                <w:rFonts w:ascii="Cambria" w:hAnsi="Cambria" w:cs="Segoe UI"/>
                <w:color w:val="000000"/>
                <w:sz w:val="20"/>
                <w:szCs w:val="20"/>
              </w:rPr>
              <w:t>Week  in</w:t>
            </w:r>
            <w:proofErr w:type="gramEnd"/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Spanish.</w:t>
            </w:r>
          </w:p>
        </w:tc>
      </w:tr>
      <w:tr w:rsidR="00C824CB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824CB" w:rsidRPr="006D32FE" w:rsidRDefault="00C824CB" w:rsidP="00C824C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824CB" w:rsidRPr="002E64B6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824CB" w:rsidRPr="006D32FE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824CB" w:rsidRPr="002E64B6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824CB" w:rsidRPr="006D32FE" w:rsidRDefault="00C824CB" w:rsidP="00C824C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824CB" w:rsidRPr="006D32FE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824CB" w:rsidRPr="006D32FE" w:rsidRDefault="00C824CB" w:rsidP="00C824CB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17808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 parts of the human body in Spanish</w:t>
            </w:r>
          </w:p>
          <w:p w14:paraId="4AA6BD79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9BF9A61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parts of the human body in Spanish.</w:t>
            </w:r>
          </w:p>
          <w:p w14:paraId="469269C2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part of the human body in Spanish.</w:t>
            </w:r>
          </w:p>
          <w:p w14:paraId="79F00E51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09622746" w:rsidR="00C824CB" w:rsidRPr="00A86BF0" w:rsidRDefault="00C824CB" w:rsidP="00C824C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Illness in the human body in Spanish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966FF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 parts of the human body in Spanish</w:t>
            </w:r>
          </w:p>
          <w:p w14:paraId="534111D0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25535DA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parts of the human body in Spanish.</w:t>
            </w:r>
          </w:p>
          <w:p w14:paraId="19FFA525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part of the human body in Spanish.</w:t>
            </w:r>
          </w:p>
          <w:p w14:paraId="7F6F31B7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67D32FF1" w:rsidR="00C824CB" w:rsidRPr="006D32FE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Illness in the human body in Spanish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31123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 parts of the human body in Spanish</w:t>
            </w:r>
          </w:p>
          <w:p w14:paraId="4115245C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320C38C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parts of the human body in Spanish.</w:t>
            </w:r>
          </w:p>
          <w:p w14:paraId="7AFAC1CD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part of the human body in Spanish.</w:t>
            </w:r>
          </w:p>
          <w:p w14:paraId="00E9BD8D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2219893D" w:rsidR="00C824CB" w:rsidRPr="006D32FE" w:rsidRDefault="00C824CB" w:rsidP="00C824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Illness in the human body in Spanish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2B9C9" w14:textId="77777777" w:rsidR="00C824CB" w:rsidRDefault="00C824CB" w:rsidP="00C824CB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0B8E2415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 parts of the human body in Spanish</w:t>
            </w:r>
          </w:p>
          <w:p w14:paraId="670B0382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C926FD0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parts of the human body in Spanish.</w:t>
            </w:r>
          </w:p>
          <w:p w14:paraId="08D85363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part of the human body in Spanish.</w:t>
            </w:r>
          </w:p>
          <w:p w14:paraId="6E03A1C1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1C614A13" w:rsidR="00C824CB" w:rsidRPr="006D32FE" w:rsidRDefault="00C824CB" w:rsidP="00C824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Illness in the human body in Spanis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6FA73" w14:textId="77777777" w:rsidR="00C824CB" w:rsidRDefault="00C824CB" w:rsidP="00C824CB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  <w:p w14:paraId="79D41713" w14:textId="77777777" w:rsidR="00C824CB" w:rsidRDefault="00C824CB" w:rsidP="00C824CB">
            <w:pPr>
              <w:rPr>
                <w:rFonts w:ascii="Cambria" w:hAnsi="Cambria"/>
                <w:sz w:val="20"/>
                <w:szCs w:val="20"/>
              </w:rPr>
            </w:pPr>
          </w:p>
          <w:p w14:paraId="58861BFA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 parts of the human body in Spanish</w:t>
            </w:r>
          </w:p>
          <w:p w14:paraId="2BEC2B33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E421427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name parts of the human body in Spanish.</w:t>
            </w:r>
          </w:p>
          <w:p w14:paraId="680BE0BA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rite and read part of the human body in Spanish.</w:t>
            </w:r>
          </w:p>
          <w:p w14:paraId="2AB92121" w14:textId="77777777" w:rsidR="00C824CB" w:rsidRDefault="00C824CB" w:rsidP="00C824C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1B38B580" w:rsidR="00C824CB" w:rsidRPr="00C824CB" w:rsidRDefault="00C824CB" w:rsidP="00C824C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Illness in the human body in Spanish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E76474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E76474" w:rsidRPr="006D32FE" w:rsidRDefault="00E76474" w:rsidP="00E76474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E76474" w:rsidRPr="006D32FE" w:rsidRDefault="00E76474" w:rsidP="00E76474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07A09C16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proofErr w:type="gramStart"/>
            <w:r>
              <w:rPr>
                <w:rFonts w:ascii="Cambria" w:hAnsi="Cambria"/>
                <w:color w:val="auto"/>
                <w:sz w:val="20"/>
                <w:szCs w:val="20"/>
              </w:rPr>
              <w:t>don’t</w:t>
            </w:r>
            <w:proofErr w:type="gramEnd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3790B429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proofErr w:type="gramStart"/>
            <w:r>
              <w:rPr>
                <w:rFonts w:ascii="Cambria" w:hAnsi="Cambria"/>
                <w:color w:val="auto"/>
                <w:sz w:val="20"/>
                <w:szCs w:val="20"/>
              </w:rPr>
              <w:t>don’t</w:t>
            </w:r>
            <w:proofErr w:type="gramEnd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455C5D44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proofErr w:type="gramStart"/>
            <w:r>
              <w:rPr>
                <w:rFonts w:ascii="Cambria" w:hAnsi="Cambria"/>
                <w:color w:val="auto"/>
                <w:sz w:val="20"/>
                <w:szCs w:val="20"/>
              </w:rPr>
              <w:t>don’t</w:t>
            </w:r>
            <w:proofErr w:type="gramEnd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372C16A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proofErr w:type="gramStart"/>
            <w:r>
              <w:rPr>
                <w:rFonts w:ascii="Cambria" w:hAnsi="Cambria"/>
                <w:color w:val="auto"/>
                <w:sz w:val="20"/>
                <w:szCs w:val="20"/>
              </w:rPr>
              <w:t>don’t</w:t>
            </w:r>
            <w:proofErr w:type="gramEnd"/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E76474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E76474" w:rsidRPr="006D32FE" w:rsidRDefault="00E76474" w:rsidP="00E76474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E76474" w:rsidRPr="006D32FE" w:rsidRDefault="00E76474" w:rsidP="00E76474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472AC77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1E4F2A79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E1D243E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F0458E2" w:rsidR="00E76474" w:rsidRPr="006D32FE" w:rsidRDefault="00E76474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6881CBF" w:rsidR="00E76474" w:rsidRPr="006D32FE" w:rsidRDefault="00F40ED8" w:rsidP="00E7647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</w:tr>
      <w:tr w:rsidR="0091342D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1342D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1342D" w:rsidRPr="00B916E7" w:rsidRDefault="0091342D" w:rsidP="0091342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1342D" w:rsidRPr="006D32FE" w:rsidRDefault="0091342D" w:rsidP="0091342D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BB298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32F5FBE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B78AC6E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F7BB878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860E2DB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47EBD0C9" w14:textId="77777777" w:rsidR="0091342D" w:rsidRPr="00CD2E2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3CB59812" w14:textId="77777777" w:rsidR="0091342D" w:rsidRPr="008B797A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1D97B758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9E54AE" w14:textId="60616569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C6110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5A45637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C8C46AF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808516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7E6AD9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51D5AFBE" w14:textId="77777777" w:rsidR="0091342D" w:rsidRPr="00CD2E2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DC3EC9C" w14:textId="77777777" w:rsidR="0091342D" w:rsidRPr="008B797A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3058D552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5AFC6A8D" w:rsidR="0091342D" w:rsidRPr="006D32FE" w:rsidRDefault="0091342D" w:rsidP="009134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0932B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56A9A55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5AF942F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BD498BA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5F4069E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1DAE965F" w14:textId="77777777" w:rsidR="0091342D" w:rsidRPr="00CD2E2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4DCB6C1D" w14:textId="77777777" w:rsidR="0091342D" w:rsidRPr="008B797A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0FFF77D2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56A45A40" w:rsidR="0091342D" w:rsidRPr="006D32FE" w:rsidRDefault="0091342D" w:rsidP="009134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73478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D14DD06" w14:textId="77777777" w:rsidR="0091342D" w:rsidRPr="00A76F6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4700BB8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497E51D5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E1636DE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05439800" w14:textId="77777777" w:rsidR="0091342D" w:rsidRPr="00CD2E2B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D2AF811" w14:textId="77777777" w:rsidR="0091342D" w:rsidRPr="008B797A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447B6344" w14:textId="77777777" w:rsidR="0091342D" w:rsidRDefault="0091342D" w:rsidP="0091342D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4C9BFF4B" w:rsidR="0091342D" w:rsidRPr="006D32FE" w:rsidRDefault="0091342D" w:rsidP="0091342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8D624" w14:textId="77777777" w:rsidR="00F40ED8" w:rsidRPr="00A76F6B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8BECBC" w14:textId="77777777" w:rsidR="00F40ED8" w:rsidRPr="00A76F6B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C05B0FA" w14:textId="77777777" w:rsidR="00F40ED8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1634801" w14:textId="77777777" w:rsidR="00F40ED8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8CE1865" w14:textId="77777777" w:rsidR="00F40ED8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058A9FDB" w14:textId="77777777" w:rsidR="00F40ED8" w:rsidRPr="00CD2E2B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32233AC6" w14:textId="77777777" w:rsidR="00F40ED8" w:rsidRPr="008B797A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0C9289D6" w14:textId="77777777" w:rsidR="00F40ED8" w:rsidRDefault="00F40ED8" w:rsidP="00F40ED8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6CBE8A4A" w:rsidR="0091342D" w:rsidRPr="006D32FE" w:rsidRDefault="00F40ED8" w:rsidP="00F40ED8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1F0F54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1F0F54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1F0F54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1F0F54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1F0F54" w:rsidRPr="00906657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1F0F54" w:rsidRPr="00906657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1F0F54" w:rsidRPr="006D32FE" w:rsidRDefault="001F0F54" w:rsidP="001F0F54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DA21C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present a PowerPoint video in Spanish about parts of the human body.</w:t>
            </w:r>
          </w:p>
          <w:p w14:paraId="5FD0BC80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5DC5A68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e teacher will ask questions about the video.</w:t>
            </w:r>
          </w:p>
          <w:p w14:paraId="518534CD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E478153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83939BA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6684FB0" w14:textId="77777777" w:rsidR="001F0F54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A6F2E9F" w14:textId="6E98A837" w:rsidR="001F0F54" w:rsidRPr="006D32FE" w:rsidRDefault="001F0F54" w:rsidP="001F0F54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5F8D7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7E82B25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65C823E" w14:textId="21E3ABCE" w:rsidR="001F0F54" w:rsidRPr="006D32FE" w:rsidRDefault="001F0F54" w:rsidP="001F0F54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BF885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C09C421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5FD87B9" w14:textId="37DA067A" w:rsidR="001F0F54" w:rsidRPr="006D32FE" w:rsidRDefault="001F0F54" w:rsidP="001F0F5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62093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F0C612B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A4CA024" w14:textId="5EC049ED" w:rsidR="001F0F54" w:rsidRPr="006D32FE" w:rsidRDefault="001F0F54" w:rsidP="001F0F54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C3BC8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7EE58B9" w14:textId="77777777" w:rsidR="001F0F54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77777777" w:rsidR="001F0F54" w:rsidRPr="006D32FE" w:rsidRDefault="001F0F54" w:rsidP="001F0F5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E75B0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75B0C" w:rsidRPr="006D32FE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E75B0C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75B0C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E75B0C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E75B0C" w:rsidRPr="00906657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75B0C" w:rsidRPr="006D32FE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9E995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292D212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AB9063" w14:textId="5E2DFDE4" w:rsidR="00E75B0C" w:rsidRPr="006D32FE" w:rsidRDefault="00E75B0C" w:rsidP="00E75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1C752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49852E7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0AB19095" w:rsidR="00E75B0C" w:rsidRPr="006D32FE" w:rsidRDefault="00912B4F" w:rsidP="00E75B0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AE30F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3D59B14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06B7525E" w:rsidR="00E75B0C" w:rsidRPr="006D32FE" w:rsidRDefault="00E52D06" w:rsidP="00E75B0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B25EE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4DB093B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204E9D5F" w:rsidR="00E75B0C" w:rsidRPr="006D32FE" w:rsidRDefault="00214B1D" w:rsidP="00E75B0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AE24C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C38726D" w14:textId="77777777" w:rsidR="00E75B0C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77777777" w:rsidR="00E75B0C" w:rsidRPr="006D32FE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E75B0C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75B0C" w:rsidRPr="006D32FE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75B0C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75B0C" w:rsidRPr="006D32FE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E75B0C" w:rsidRPr="00906657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E75B0C" w:rsidRDefault="00E75B0C" w:rsidP="00E75B0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75B0C" w:rsidRPr="006D32FE" w:rsidRDefault="00E75B0C" w:rsidP="00E75B0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2C0EA131" w:rsidR="00E75B0C" w:rsidRPr="006D32FE" w:rsidRDefault="00E75B0C" w:rsidP="00E75B0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84AAD24" w:rsidR="00E75B0C" w:rsidRPr="006D32FE" w:rsidRDefault="00E75B0C" w:rsidP="00E75B0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E11DD5" w:rsidR="00E75B0C" w:rsidRPr="006D32FE" w:rsidRDefault="00E75B0C" w:rsidP="00E75B0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E4279D4" w:rsidR="00E75B0C" w:rsidRPr="006D32FE" w:rsidRDefault="00E75B0C" w:rsidP="00E75B0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4880D2" w:rsidR="00E75B0C" w:rsidRPr="006D32FE" w:rsidRDefault="00E75B0C" w:rsidP="00E75B0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B73D2E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B73D2E" w:rsidRPr="006D32FE" w:rsidRDefault="00B73D2E" w:rsidP="00B73D2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B73D2E" w:rsidRPr="006D32FE" w:rsidRDefault="00B73D2E" w:rsidP="00B73D2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B73D2E" w:rsidRPr="006D32FE" w:rsidRDefault="00B73D2E" w:rsidP="00B73D2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058CD63D" w:rsidR="00B73D2E" w:rsidRPr="006D32FE" w:rsidRDefault="00B73D2E" w:rsidP="00B73D2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7038B13" w:rsidR="00B73D2E" w:rsidRPr="006D32FE" w:rsidRDefault="00B73D2E" w:rsidP="00B73D2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2DFB1220" w:rsidR="00B73D2E" w:rsidRPr="006D32FE" w:rsidRDefault="00B73D2E" w:rsidP="00B73D2E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0F3187AF" w:rsidR="00B73D2E" w:rsidRPr="006D32FE" w:rsidRDefault="00B73D2E" w:rsidP="00B73D2E">
            <w:pPr>
              <w:rPr>
                <w:rFonts w:ascii="Cambria" w:hAnsi="Cambria"/>
                <w:sz w:val="20"/>
                <w:szCs w:val="20"/>
              </w:rPr>
            </w:pPr>
            <w:r>
              <w:t xml:space="preserve">Students will demonstrate their </w:t>
            </w:r>
            <w:r>
              <w:t>knowledge</w:t>
            </w:r>
            <w:r>
              <w:t xml:space="preserve">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6A13FE2" w:rsidR="00B73D2E" w:rsidRPr="006D32FE" w:rsidRDefault="00B73D2E" w:rsidP="00B73D2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</w:tr>
      <w:tr w:rsidR="00023DB1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37535A35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3B86AE3" w:rsidR="00023DB1" w:rsidRPr="006D32FE" w:rsidRDefault="00023DB1" w:rsidP="00023DB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24E952D2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1E4B854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Students write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read and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CC60151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</w:tr>
      <w:tr w:rsidR="00023DB1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3DA4BCB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89AA8A1" w:rsidR="00023DB1" w:rsidRPr="006D32FE" w:rsidRDefault="00023DB1" w:rsidP="00023DB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0043E1F6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7405A0E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1ECB2C27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023DB1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023DB1" w:rsidRPr="006D32FE" w:rsidRDefault="00023DB1" w:rsidP="00023DB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023DB1" w:rsidRPr="006D32FE" w:rsidRDefault="00023DB1" w:rsidP="00023DB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0ACBB411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43C79E08" w:rsidR="00023DB1" w:rsidRPr="006D32FE" w:rsidRDefault="00023DB1" w:rsidP="00023DB1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5C06790A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F5E5031" w:rsidR="00023DB1" w:rsidRPr="006D32FE" w:rsidRDefault="00023DB1" w:rsidP="00023DB1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51AA8BDC" w:rsidR="00023DB1" w:rsidRPr="006D32FE" w:rsidRDefault="00023DB1" w:rsidP="00023DB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1905D8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1905D8" w:rsidRPr="006D32FE" w:rsidRDefault="001905D8" w:rsidP="001905D8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E4AF562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4CB49D40" w:rsidR="001905D8" w:rsidRPr="006D32FE" w:rsidRDefault="001905D8" w:rsidP="001905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48016DCD" w:rsidR="001905D8" w:rsidRPr="006D32FE" w:rsidRDefault="001905D8" w:rsidP="001905D8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9DE2B3C" w:rsidR="001905D8" w:rsidRPr="006D32FE" w:rsidRDefault="001905D8" w:rsidP="001905D8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608BF0EF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1905D8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1905D8" w:rsidRPr="006D32FE" w:rsidRDefault="001905D8" w:rsidP="001905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1905D8" w:rsidRPr="006D32FE" w:rsidRDefault="001905D8" w:rsidP="001905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1905D8" w:rsidRPr="006D32FE" w:rsidRDefault="001905D8" w:rsidP="001905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5B2D8DDD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DA834DE" w:rsidR="001905D8" w:rsidRPr="006D32FE" w:rsidRDefault="001905D8" w:rsidP="001905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390123D5" w:rsidR="001905D8" w:rsidRPr="006D32FE" w:rsidRDefault="001905D8" w:rsidP="001905D8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BC86D87" w:rsidR="001905D8" w:rsidRPr="006D32FE" w:rsidRDefault="001905D8" w:rsidP="001905D8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2A3BB7EB" w:rsidR="001905D8" w:rsidRPr="006D32FE" w:rsidRDefault="00F40ED8" w:rsidP="001905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 xml:space="preserve">Give a demonstration of a possible scenario to show what is expected and possible </w:t>
            </w:r>
            <w:proofErr w:type="spellStart"/>
            <w:r>
              <w:t>outco</w:t>
            </w:r>
            <w:proofErr w:type="spellEnd"/>
          </w:p>
        </w:tc>
      </w:tr>
      <w:tr w:rsidR="001905D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1905D8" w:rsidRDefault="001905D8" w:rsidP="001905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1905D8" w:rsidRPr="00EB6477" w:rsidRDefault="001905D8" w:rsidP="001905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1905D8" w:rsidRPr="006D32FE" w:rsidRDefault="001905D8" w:rsidP="001905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EDB5D" w14:textId="77777777" w:rsidR="001905D8" w:rsidRPr="003F4781" w:rsidRDefault="001905D8" w:rsidP="001905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34D83EFE" w14:textId="77777777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25A6C" w14:textId="77777777" w:rsidR="001905D8" w:rsidRPr="003F4781" w:rsidRDefault="001905D8" w:rsidP="001905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6F55F07" w14:textId="77777777" w:rsidR="001905D8" w:rsidRPr="006D32FE" w:rsidRDefault="001905D8" w:rsidP="001905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3C0B1" w14:textId="77777777" w:rsidR="001905D8" w:rsidRPr="003F4781" w:rsidRDefault="001905D8" w:rsidP="001905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E4B77B1" w14:textId="77777777" w:rsidR="001905D8" w:rsidRPr="006D32FE" w:rsidRDefault="001905D8" w:rsidP="001905D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26C15" w14:textId="1EA9C722" w:rsidR="00F40ED8" w:rsidRPr="003F4781" w:rsidRDefault="001905D8" w:rsidP="00F40E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="00F40ED8"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</w:t>
            </w:r>
            <w:r w:rsidR="00F40ED8"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03BAD92" w14:textId="45E9352D" w:rsidR="001905D8" w:rsidRPr="006D32FE" w:rsidRDefault="001905D8" w:rsidP="00F40ED8">
            <w:pPr>
              <w:spacing w:before="60" w:after="6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ED3E9" w14:textId="77777777" w:rsidR="00F40ED8" w:rsidRPr="003F4781" w:rsidRDefault="00F40ED8" w:rsidP="00F40E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C7EA602" w14:textId="77777777" w:rsidR="001905D8" w:rsidRPr="006D32FE" w:rsidRDefault="001905D8" w:rsidP="001905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29C71F" w14:textId="77777777" w:rsidR="00920460" w:rsidRDefault="00920460">
      <w:pPr>
        <w:spacing w:line="240" w:lineRule="auto"/>
      </w:pPr>
      <w:r>
        <w:separator/>
      </w:r>
    </w:p>
  </w:endnote>
  <w:endnote w:type="continuationSeparator" w:id="0">
    <w:p w14:paraId="7FB30588" w14:textId="77777777" w:rsidR="00920460" w:rsidRDefault="009204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4E79D" w14:textId="77777777" w:rsidR="00920460" w:rsidRDefault="00920460">
      <w:pPr>
        <w:spacing w:line="240" w:lineRule="auto"/>
      </w:pPr>
      <w:r>
        <w:separator/>
      </w:r>
    </w:p>
  </w:footnote>
  <w:footnote w:type="continuationSeparator" w:id="0">
    <w:p w14:paraId="49C34091" w14:textId="77777777" w:rsidR="00920460" w:rsidRDefault="009204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19E1"/>
    <w:rsid w:val="00020799"/>
    <w:rsid w:val="00023DB1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655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3EF1"/>
    <w:rsid w:val="000D507B"/>
    <w:rsid w:val="000E0E76"/>
    <w:rsid w:val="000E36FE"/>
    <w:rsid w:val="000E618D"/>
    <w:rsid w:val="000E67A1"/>
    <w:rsid w:val="000E6FE7"/>
    <w:rsid w:val="000F22A5"/>
    <w:rsid w:val="001108F4"/>
    <w:rsid w:val="00110DB3"/>
    <w:rsid w:val="0011104D"/>
    <w:rsid w:val="0011546F"/>
    <w:rsid w:val="00121A1F"/>
    <w:rsid w:val="00121C77"/>
    <w:rsid w:val="001223E9"/>
    <w:rsid w:val="001347A0"/>
    <w:rsid w:val="00136232"/>
    <w:rsid w:val="00137059"/>
    <w:rsid w:val="001475C3"/>
    <w:rsid w:val="001507B1"/>
    <w:rsid w:val="0015239A"/>
    <w:rsid w:val="00160666"/>
    <w:rsid w:val="00161597"/>
    <w:rsid w:val="001633DC"/>
    <w:rsid w:val="0016394C"/>
    <w:rsid w:val="00163CA6"/>
    <w:rsid w:val="00165822"/>
    <w:rsid w:val="00171106"/>
    <w:rsid w:val="0017795F"/>
    <w:rsid w:val="00184502"/>
    <w:rsid w:val="00185F61"/>
    <w:rsid w:val="00187BF6"/>
    <w:rsid w:val="001905D8"/>
    <w:rsid w:val="001908EB"/>
    <w:rsid w:val="00196CD4"/>
    <w:rsid w:val="001A0360"/>
    <w:rsid w:val="001A4B62"/>
    <w:rsid w:val="001A5214"/>
    <w:rsid w:val="001B05F5"/>
    <w:rsid w:val="001B168C"/>
    <w:rsid w:val="001C035D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0F54"/>
    <w:rsid w:val="001F2D6C"/>
    <w:rsid w:val="00200BA8"/>
    <w:rsid w:val="0020474B"/>
    <w:rsid w:val="002130BF"/>
    <w:rsid w:val="00213139"/>
    <w:rsid w:val="00214B1D"/>
    <w:rsid w:val="002154DC"/>
    <w:rsid w:val="00222F98"/>
    <w:rsid w:val="0022340E"/>
    <w:rsid w:val="002259B9"/>
    <w:rsid w:val="002352C5"/>
    <w:rsid w:val="00235700"/>
    <w:rsid w:val="00235F45"/>
    <w:rsid w:val="002409BF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0A55"/>
    <w:rsid w:val="002938D0"/>
    <w:rsid w:val="00293DDC"/>
    <w:rsid w:val="00294AB5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03A67"/>
    <w:rsid w:val="00312D33"/>
    <w:rsid w:val="003138D7"/>
    <w:rsid w:val="0031465F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77406"/>
    <w:rsid w:val="00484DC7"/>
    <w:rsid w:val="0048706C"/>
    <w:rsid w:val="00487501"/>
    <w:rsid w:val="004963D9"/>
    <w:rsid w:val="004A1AE1"/>
    <w:rsid w:val="004A1BDA"/>
    <w:rsid w:val="004C1CDC"/>
    <w:rsid w:val="004C4218"/>
    <w:rsid w:val="004D586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86F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3E67"/>
    <w:rsid w:val="005B73A0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4EAA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E6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469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1408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41D3"/>
    <w:rsid w:val="007A6953"/>
    <w:rsid w:val="007A7D8A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C3D9E"/>
    <w:rsid w:val="008D2EA1"/>
    <w:rsid w:val="008E72DA"/>
    <w:rsid w:val="009016A1"/>
    <w:rsid w:val="00901878"/>
    <w:rsid w:val="00906657"/>
    <w:rsid w:val="009069FD"/>
    <w:rsid w:val="00912B4F"/>
    <w:rsid w:val="0091342D"/>
    <w:rsid w:val="00913861"/>
    <w:rsid w:val="00917FFB"/>
    <w:rsid w:val="00920460"/>
    <w:rsid w:val="00925459"/>
    <w:rsid w:val="009304DB"/>
    <w:rsid w:val="0093144C"/>
    <w:rsid w:val="00945E73"/>
    <w:rsid w:val="00947985"/>
    <w:rsid w:val="00955D52"/>
    <w:rsid w:val="00981CFA"/>
    <w:rsid w:val="00982D81"/>
    <w:rsid w:val="0098556E"/>
    <w:rsid w:val="00991CE8"/>
    <w:rsid w:val="009939B0"/>
    <w:rsid w:val="00996070"/>
    <w:rsid w:val="009A09C6"/>
    <w:rsid w:val="009A63B8"/>
    <w:rsid w:val="009B02F8"/>
    <w:rsid w:val="009B037F"/>
    <w:rsid w:val="009B0566"/>
    <w:rsid w:val="009B0B43"/>
    <w:rsid w:val="009B5110"/>
    <w:rsid w:val="009B624D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2335"/>
    <w:rsid w:val="00A84287"/>
    <w:rsid w:val="00A86BF0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2637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39C9"/>
    <w:rsid w:val="00B45DFF"/>
    <w:rsid w:val="00B514C8"/>
    <w:rsid w:val="00B5604E"/>
    <w:rsid w:val="00B60BC1"/>
    <w:rsid w:val="00B6113C"/>
    <w:rsid w:val="00B72C47"/>
    <w:rsid w:val="00B73D2E"/>
    <w:rsid w:val="00B75EF9"/>
    <w:rsid w:val="00B916E7"/>
    <w:rsid w:val="00B971C1"/>
    <w:rsid w:val="00BA73F5"/>
    <w:rsid w:val="00BB375A"/>
    <w:rsid w:val="00BB3A6E"/>
    <w:rsid w:val="00BB5231"/>
    <w:rsid w:val="00BB618B"/>
    <w:rsid w:val="00BD4E5C"/>
    <w:rsid w:val="00BD4FFF"/>
    <w:rsid w:val="00BD5FF7"/>
    <w:rsid w:val="00BE7787"/>
    <w:rsid w:val="00BF215D"/>
    <w:rsid w:val="00C058C8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24CB"/>
    <w:rsid w:val="00C82F63"/>
    <w:rsid w:val="00C86963"/>
    <w:rsid w:val="00CA4031"/>
    <w:rsid w:val="00CA4E25"/>
    <w:rsid w:val="00CA6421"/>
    <w:rsid w:val="00CB398A"/>
    <w:rsid w:val="00CB7305"/>
    <w:rsid w:val="00CC22EC"/>
    <w:rsid w:val="00CD3935"/>
    <w:rsid w:val="00CD731F"/>
    <w:rsid w:val="00CE5947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4435"/>
    <w:rsid w:val="00D3688E"/>
    <w:rsid w:val="00D37FC7"/>
    <w:rsid w:val="00D4678E"/>
    <w:rsid w:val="00D6684F"/>
    <w:rsid w:val="00D72720"/>
    <w:rsid w:val="00D7352D"/>
    <w:rsid w:val="00D76EBA"/>
    <w:rsid w:val="00D82062"/>
    <w:rsid w:val="00D843CA"/>
    <w:rsid w:val="00D8546D"/>
    <w:rsid w:val="00D9377A"/>
    <w:rsid w:val="00D939A9"/>
    <w:rsid w:val="00DA56B6"/>
    <w:rsid w:val="00DB0AE5"/>
    <w:rsid w:val="00DB11D3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2D06"/>
    <w:rsid w:val="00E55324"/>
    <w:rsid w:val="00E621D4"/>
    <w:rsid w:val="00E67E33"/>
    <w:rsid w:val="00E72D37"/>
    <w:rsid w:val="00E72E0E"/>
    <w:rsid w:val="00E74A9C"/>
    <w:rsid w:val="00E75B0C"/>
    <w:rsid w:val="00E76474"/>
    <w:rsid w:val="00E778C8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D1295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0ED8"/>
    <w:rsid w:val="00F42AD3"/>
    <w:rsid w:val="00F456B7"/>
    <w:rsid w:val="00F56745"/>
    <w:rsid w:val="00F61667"/>
    <w:rsid w:val="00F62BD8"/>
    <w:rsid w:val="00F72621"/>
    <w:rsid w:val="00F7595B"/>
    <w:rsid w:val="00F817DB"/>
    <w:rsid w:val="00F86AD4"/>
    <w:rsid w:val="00FA46AF"/>
    <w:rsid w:val="00FB075A"/>
    <w:rsid w:val="00FB5998"/>
    <w:rsid w:val="00FB5C84"/>
    <w:rsid w:val="00FC2913"/>
    <w:rsid w:val="00FC47CD"/>
    <w:rsid w:val="00FC5336"/>
    <w:rsid w:val="00FD61D5"/>
    <w:rsid w:val="00FE2BCD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4d023d-73e3-4688-8d1e-bc25e363e24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1C28A48E0064E9FE8110528174526" ma:contentTypeVersion="6" ma:contentTypeDescription="Create a new document." ma:contentTypeScope="" ma:versionID="e23252c262c8abe9bd42e7115f657d95">
  <xsd:schema xmlns:xsd="http://www.w3.org/2001/XMLSchema" xmlns:xs="http://www.w3.org/2001/XMLSchema" xmlns:p="http://schemas.microsoft.com/office/2006/metadata/properties" xmlns:ns3="4f4d023d-73e3-4688-8d1e-bc25e363e243" targetNamespace="http://schemas.microsoft.com/office/2006/metadata/properties" ma:root="true" ma:fieldsID="c091f04dab43bf1a9a667b1aaad2ea55" ns3:_="">
    <xsd:import namespace="4f4d023d-73e3-4688-8d1e-bc25e363e24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d023d-73e3-4688-8d1e-bc25e363e24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4f4d023d-73e3-4688-8d1e-bc25e363e243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2D8F85-00BF-415B-9F9B-8C774B031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d023d-73e3-4688-8d1e-bc25e363e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80</Words>
  <Characters>13911</Characters>
  <Application>Microsoft Office Word</Application>
  <DocSecurity>0</DocSecurity>
  <Lines>993</Lines>
  <Paragraphs>4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5-02-03T00:11:00Z</dcterms:created>
  <dcterms:modified xsi:type="dcterms:W3CDTF">2025-02-0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F1C28A48E0064E9FE8110528174526</vt:lpwstr>
  </property>
  <property fmtid="{D5CDD505-2E9C-101B-9397-08002B2CF9AE}" pid="3" name="GrammarlyDocumentId">
    <vt:lpwstr>da4aa19665eebd8fdca3102280b2abde0dadba969108b8338e9b1ea00da22a8d</vt:lpwstr>
  </property>
</Properties>
</file>